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C73480" w14:textId="3D252281" w:rsidR="007C3805" w:rsidRPr="00BE747F" w:rsidRDefault="00EE441A" w:rsidP="00EE441A">
      <w:pPr>
        <w:pStyle w:val="Heading1"/>
        <w:jc w:val="center"/>
        <w:rPr>
          <w:lang w:val="bg-BG"/>
        </w:rPr>
      </w:pPr>
      <w:r>
        <w:rPr>
          <w:lang w:val="bg-BG"/>
        </w:rPr>
        <w:t xml:space="preserve">Подготовка за </w:t>
      </w:r>
      <w:r w:rsidR="00622A84">
        <w:rPr>
          <w:lang w:val="bg-BG"/>
        </w:rPr>
        <w:t>теор</w:t>
      </w:r>
      <w:r w:rsidR="00BA6C81">
        <w:rPr>
          <w:lang w:val="bg-BG"/>
        </w:rPr>
        <w:t>е</w:t>
      </w:r>
      <w:r w:rsidR="00622A84">
        <w:rPr>
          <w:lang w:val="bg-BG"/>
        </w:rPr>
        <w:t>тичен</w:t>
      </w:r>
      <w:r>
        <w:rPr>
          <w:lang w:val="bg-BG"/>
        </w:rPr>
        <w:t xml:space="preserve"> изпит</w:t>
      </w:r>
      <w:r w:rsidR="00BE747F">
        <w:t xml:space="preserve"> - </w:t>
      </w:r>
      <w:r w:rsidR="000F1E29">
        <w:rPr>
          <w:lang w:val="bg-BG"/>
        </w:rPr>
        <w:t>Отговори</w:t>
      </w:r>
    </w:p>
    <w:tbl>
      <w:tblPr>
        <w:tblW w:w="1615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150"/>
      </w:tblGrid>
      <w:tr w:rsidR="00B70797" w14:paraId="7B5757AC" w14:textId="77777777" w:rsidTr="00B70797">
        <w:trPr>
          <w:trHeight w:val="314"/>
        </w:trPr>
        <w:tc>
          <w:tcPr>
            <w:tcW w:w="16150" w:type="dxa"/>
            <w:noWrap/>
            <w:vAlign w:val="bottom"/>
          </w:tcPr>
          <w:p w14:paraId="371605FC" w14:textId="77777777" w:rsidR="00B70797" w:rsidRDefault="00B70797" w:rsidP="00B70797">
            <w:pPr>
              <w:pStyle w:val="ListParagraph"/>
              <w:numPr>
                <w:ilvl w:val="0"/>
                <w:numId w:val="45"/>
              </w:num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Какво представляват бройните системи?</w:t>
            </w:r>
          </w:p>
          <w:p w14:paraId="62F068C4" w14:textId="77777777" w:rsidR="00B70797" w:rsidRDefault="00B70797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a) 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система за отбелязване на координати</w:t>
            </w:r>
          </w:p>
          <w:p w14:paraId="3BF00756" w14:textId="77777777" w:rsidR="00B70797" w:rsidRDefault="00B70797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b) 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система за изчисление на числа</w:t>
            </w:r>
          </w:p>
          <w:p w14:paraId="025649CF" w14:textId="77777777" w:rsidR="00B70797" w:rsidRPr="00C80FBB" w:rsidRDefault="00B70797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color w:val="00B050"/>
                <w:sz w:val="24"/>
                <w:szCs w:val="24"/>
                <w:lang w:val="bg-BG" w:eastAsia="bg-BG"/>
              </w:rPr>
            </w:pPr>
            <w:r w:rsidRPr="00C80FBB">
              <w:rPr>
                <w:rFonts w:ascii="Calibri" w:eastAsia="Times New Roman" w:hAnsi="Calibri" w:cs="Calibri"/>
                <w:color w:val="00B050"/>
                <w:sz w:val="24"/>
                <w:szCs w:val="24"/>
                <w:lang w:val="bg-BG" w:eastAsia="bg-BG"/>
              </w:rPr>
              <w:t>c)</w:t>
            </w:r>
            <w:r w:rsidRPr="00C80FBB">
              <w:rPr>
                <w:color w:val="00B050"/>
                <w:sz w:val="24"/>
                <w:szCs w:val="24"/>
                <w:lang w:val="bg-BG"/>
              </w:rPr>
              <w:t xml:space="preserve"> </w:t>
            </w:r>
            <w:r w:rsidRPr="00C80FBB">
              <w:rPr>
                <w:rFonts w:ascii="Calibri" w:eastAsia="Times New Roman" w:hAnsi="Calibri" w:cs="Calibri"/>
                <w:color w:val="00B050"/>
                <w:sz w:val="24"/>
                <w:szCs w:val="24"/>
                <w:lang w:val="bg-BG" w:eastAsia="bg-BG"/>
              </w:rPr>
              <w:t>начин за записване на числа, чрез краен набор от цифри</w:t>
            </w:r>
          </w:p>
          <w:p w14:paraId="435A3C54" w14:textId="77777777" w:rsidR="00B70797" w:rsidRDefault="00B70797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d)</w:t>
            </w:r>
            <w:r>
              <w:rPr>
                <w:sz w:val="24"/>
                <w:szCs w:val="24"/>
                <w:lang w:val="bg-BG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система за аритметични операции</w:t>
            </w:r>
          </w:p>
          <w:p w14:paraId="4AFE985E" w14:textId="57E882E4" w:rsidR="00B70797" w:rsidRPr="00B70797" w:rsidRDefault="00B70797" w:rsidP="00B70797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 w:rsidRPr="00B70797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u w:val="single"/>
                <w:lang w:val="bg-BG" w:eastAsia="bg-BG"/>
              </w:rPr>
              <w:t>Отговор: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 c)</w:t>
            </w:r>
            <w:r>
              <w:rPr>
                <w:sz w:val="24"/>
                <w:szCs w:val="24"/>
                <w:lang w:val="bg-BG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начин за записване на числа, чрез краен набор от цифри</w:t>
            </w:r>
          </w:p>
          <w:p w14:paraId="77C929D9" w14:textId="6D9367B6" w:rsidR="00B70797" w:rsidRPr="00B70797" w:rsidRDefault="00B70797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u w:val="single"/>
                <w:lang w:val="bg-BG" w:eastAsia="bg-BG"/>
              </w:rPr>
            </w:pPr>
          </w:p>
        </w:tc>
      </w:tr>
      <w:tr w:rsidR="00B70797" w14:paraId="567C8C9B" w14:textId="77777777" w:rsidTr="00B70797">
        <w:trPr>
          <w:trHeight w:val="314"/>
        </w:trPr>
        <w:tc>
          <w:tcPr>
            <w:tcW w:w="16150" w:type="dxa"/>
            <w:noWrap/>
            <w:vAlign w:val="bottom"/>
          </w:tcPr>
          <w:p w14:paraId="60CB6CC6" w14:textId="77777777" w:rsidR="00B70797" w:rsidRDefault="00B70797" w:rsidP="00B70797">
            <w:pPr>
              <w:pStyle w:val="ListParagraph"/>
              <w:numPr>
                <w:ilvl w:val="0"/>
                <w:numId w:val="45"/>
              </w:num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Кои са основните компоненти на бройните системи?</w:t>
            </w:r>
          </w:p>
          <w:p w14:paraId="7718DB8A" w14:textId="77777777" w:rsidR="00B70797" w:rsidRDefault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a) 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цифри и числа</w:t>
            </w:r>
          </w:p>
          <w:p w14:paraId="0FAB47C1" w14:textId="77777777" w:rsidR="00B70797" w:rsidRPr="00C80FBB" w:rsidRDefault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B050"/>
                <w:sz w:val="24"/>
                <w:szCs w:val="24"/>
                <w:lang w:val="bg-BG"/>
              </w:rPr>
            </w:pPr>
            <w:r w:rsidRPr="00C80FBB">
              <w:rPr>
                <w:rFonts w:ascii="Calibri" w:eastAsia="Times New Roman" w:hAnsi="Calibri" w:cs="Calibri"/>
                <w:color w:val="00B050"/>
                <w:sz w:val="24"/>
                <w:szCs w:val="24"/>
                <w:lang w:val="bg-BG" w:eastAsia="bg-BG"/>
              </w:rPr>
              <w:t xml:space="preserve">b) </w:t>
            </w:r>
            <w:r w:rsidRPr="00C80FBB">
              <w:rPr>
                <w:rFonts w:ascii="Calibri" w:hAnsi="Calibri" w:cs="Calibri"/>
                <w:color w:val="00B050"/>
                <w:sz w:val="24"/>
                <w:szCs w:val="24"/>
                <w:lang w:val="bg-BG"/>
              </w:rPr>
              <w:t>азбука и основа</w:t>
            </w:r>
          </w:p>
          <w:p w14:paraId="38EC6C17" w14:textId="77777777" w:rsidR="00B70797" w:rsidRDefault="00B70797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c)</w:t>
            </w:r>
            <w:r>
              <w:rPr>
                <w:sz w:val="24"/>
                <w:szCs w:val="24"/>
                <w:lang w:val="bg-BG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аритметични операции и основа</w:t>
            </w:r>
          </w:p>
          <w:p w14:paraId="60FB71F0" w14:textId="77777777" w:rsidR="00B70797" w:rsidRDefault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d)</w:t>
            </w:r>
            <w:r>
              <w:rPr>
                <w:sz w:val="24"/>
                <w:szCs w:val="24"/>
                <w:lang w:val="bg-BG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азбука и аритметични операции</w:t>
            </w:r>
          </w:p>
          <w:p w14:paraId="35535268" w14:textId="7E210111" w:rsidR="00B70797" w:rsidRPr="00B70797" w:rsidRDefault="00B70797" w:rsidP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B70797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u w:val="single"/>
                <w:lang w:val="bg-BG" w:eastAsia="bg-BG"/>
              </w:rPr>
              <w:t>Отговор:</w:t>
            </w:r>
            <w:r w:rsidRPr="00B70797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bg-BG" w:eastAsia="bg-BG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b) 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азбука и основа</w:t>
            </w:r>
          </w:p>
          <w:p w14:paraId="294EFE3F" w14:textId="77777777" w:rsidR="00B70797" w:rsidRDefault="00B70797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</w:p>
        </w:tc>
      </w:tr>
      <w:tr w:rsidR="00B70797" w14:paraId="5DF77A37" w14:textId="77777777" w:rsidTr="00B70797">
        <w:trPr>
          <w:trHeight w:val="314"/>
        </w:trPr>
        <w:tc>
          <w:tcPr>
            <w:tcW w:w="16150" w:type="dxa"/>
            <w:noWrap/>
            <w:vAlign w:val="bottom"/>
          </w:tcPr>
          <w:p w14:paraId="032AE85C" w14:textId="77777777" w:rsidR="00B70797" w:rsidRDefault="00B70797" w:rsidP="00B70797">
            <w:pPr>
              <w:pStyle w:val="ListParagraph"/>
              <w:numPr>
                <w:ilvl w:val="0"/>
                <w:numId w:val="45"/>
              </w:num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Кои са основите видове бройни системи?</w:t>
            </w:r>
          </w:p>
          <w:p w14:paraId="2020C0EE" w14:textId="77777777" w:rsidR="00B70797" w:rsidRDefault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a) 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определени / неопределени</w:t>
            </w:r>
          </w:p>
          <w:p w14:paraId="23962416" w14:textId="77777777" w:rsidR="00B70797" w:rsidRDefault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b) 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десетични / недесетични</w:t>
            </w:r>
          </w:p>
          <w:p w14:paraId="51F31E42" w14:textId="77777777" w:rsidR="00B70797" w:rsidRPr="00C80FBB" w:rsidRDefault="00B70797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color w:val="00B050"/>
                <w:sz w:val="24"/>
                <w:szCs w:val="24"/>
                <w:lang w:val="bg-BG" w:eastAsia="bg-BG"/>
              </w:rPr>
            </w:pPr>
            <w:r w:rsidRPr="00C80FBB">
              <w:rPr>
                <w:rFonts w:ascii="Calibri" w:eastAsia="Times New Roman" w:hAnsi="Calibri" w:cs="Calibri"/>
                <w:color w:val="00B050"/>
                <w:sz w:val="24"/>
                <w:szCs w:val="24"/>
                <w:lang w:val="bg-BG" w:eastAsia="bg-BG"/>
              </w:rPr>
              <w:t>c)</w:t>
            </w:r>
            <w:r w:rsidRPr="00C80FBB">
              <w:rPr>
                <w:color w:val="00B050"/>
                <w:sz w:val="24"/>
                <w:szCs w:val="24"/>
                <w:lang w:val="bg-BG"/>
              </w:rPr>
              <w:t xml:space="preserve"> </w:t>
            </w:r>
            <w:r w:rsidRPr="00C80FBB">
              <w:rPr>
                <w:rFonts w:ascii="Calibri" w:hAnsi="Calibri" w:cs="Calibri"/>
                <w:color w:val="00B050"/>
                <w:sz w:val="24"/>
                <w:szCs w:val="24"/>
                <w:lang w:val="bg-BG"/>
              </w:rPr>
              <w:t>позиционни / непозиционни</w:t>
            </w:r>
          </w:p>
          <w:p w14:paraId="76DCA1A4" w14:textId="77777777" w:rsidR="00B70797" w:rsidRDefault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d)</w:t>
            </w:r>
            <w:r>
              <w:rPr>
                <w:sz w:val="24"/>
                <w:szCs w:val="24"/>
                <w:lang w:val="bg-BG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смесени / несмесени</w:t>
            </w:r>
          </w:p>
          <w:p w14:paraId="588D4276" w14:textId="47E98FAB" w:rsidR="00B70797" w:rsidRPr="00B70797" w:rsidRDefault="00B70797" w:rsidP="00B70797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 w:rsidRPr="00B70797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u w:val="single"/>
                <w:lang w:val="bg-BG" w:eastAsia="bg-BG"/>
              </w:rPr>
              <w:t>Отговор:</w:t>
            </w:r>
            <w:r w:rsidRPr="00B70797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bg-BG" w:eastAsia="bg-BG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c)</w:t>
            </w:r>
            <w:r>
              <w:rPr>
                <w:sz w:val="24"/>
                <w:szCs w:val="24"/>
                <w:lang w:val="bg-BG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позиционни / непозиционни</w:t>
            </w:r>
          </w:p>
          <w:p w14:paraId="0931FE5A" w14:textId="77777777" w:rsidR="00B70797" w:rsidRDefault="00B70797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</w:p>
        </w:tc>
      </w:tr>
      <w:tr w:rsidR="00B70797" w14:paraId="578A2B16" w14:textId="77777777" w:rsidTr="00B70797">
        <w:trPr>
          <w:trHeight w:val="314"/>
        </w:trPr>
        <w:tc>
          <w:tcPr>
            <w:tcW w:w="16150" w:type="dxa"/>
            <w:noWrap/>
            <w:vAlign w:val="bottom"/>
          </w:tcPr>
          <w:p w14:paraId="7A1880AB" w14:textId="77777777" w:rsidR="00B70797" w:rsidRDefault="00B70797" w:rsidP="00B70797">
            <w:pPr>
              <w:pStyle w:val="ListParagraph"/>
              <w:numPr>
                <w:ilvl w:val="0"/>
                <w:numId w:val="45"/>
              </w:numPr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Какво представлява координатната система?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bg-BG"/>
              </w:rPr>
              <w:br/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a) 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система за определяне на дължина на отсечки</w:t>
            </w:r>
          </w:p>
          <w:p w14:paraId="190D2785" w14:textId="77777777" w:rsidR="00B70797" w:rsidRDefault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C80FBB">
              <w:rPr>
                <w:rFonts w:ascii="Calibri" w:eastAsia="Times New Roman" w:hAnsi="Calibri" w:cs="Calibri"/>
                <w:color w:val="00B050"/>
                <w:sz w:val="24"/>
                <w:szCs w:val="24"/>
                <w:lang w:val="bg-BG" w:eastAsia="bg-BG"/>
              </w:rPr>
              <w:t xml:space="preserve">b) </w:t>
            </w:r>
            <w:r w:rsidRPr="00C80FBB">
              <w:rPr>
                <w:rFonts w:ascii="Calibri" w:hAnsi="Calibri" w:cs="Calibri"/>
                <w:color w:val="00B050"/>
                <w:sz w:val="24"/>
                <w:szCs w:val="24"/>
                <w:lang w:val="bg-BG"/>
              </w:rPr>
              <w:t>система в геометрията за определяне на положението на точка или обект в пространството</w:t>
            </w:r>
          </w:p>
          <w:p w14:paraId="28B1D57C" w14:textId="77777777" w:rsidR="00B70797" w:rsidRDefault="00B70797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c) 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система за математически изчисления</w:t>
            </w:r>
          </w:p>
          <w:p w14:paraId="4957CA6A" w14:textId="77777777" w:rsidR="00B70797" w:rsidRDefault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d)</w:t>
            </w:r>
            <w:r>
              <w:rPr>
                <w:sz w:val="24"/>
                <w:szCs w:val="24"/>
                <w:lang w:val="bg-BG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система за сигурност</w:t>
            </w:r>
          </w:p>
          <w:p w14:paraId="3896CB83" w14:textId="77777777" w:rsidR="00B70797" w:rsidRDefault="00B70797" w:rsidP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B70797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u w:val="single"/>
                <w:lang w:val="bg-BG" w:eastAsia="bg-BG"/>
              </w:rPr>
              <w:t>Отговор:</w:t>
            </w:r>
            <w:r w:rsidRPr="00B70797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bg-BG" w:eastAsia="bg-BG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b) 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 xml:space="preserve">система в геометрията за определяне на положението на точка или </w:t>
            </w:r>
          </w:p>
          <w:p w14:paraId="57126319" w14:textId="33A769E8" w:rsidR="00B70797" w:rsidRDefault="00B70797" w:rsidP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обект в пространството</w:t>
            </w:r>
          </w:p>
          <w:p w14:paraId="47FD3294" w14:textId="77777777" w:rsidR="00B70797" w:rsidRDefault="00B70797">
            <w:p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</w:p>
        </w:tc>
      </w:tr>
      <w:tr w:rsidR="00B70797" w14:paraId="4BC42FAE" w14:textId="77777777" w:rsidTr="00B70797">
        <w:trPr>
          <w:trHeight w:val="314"/>
        </w:trPr>
        <w:tc>
          <w:tcPr>
            <w:tcW w:w="16150" w:type="dxa"/>
            <w:noWrap/>
            <w:vAlign w:val="bottom"/>
          </w:tcPr>
          <w:p w14:paraId="6AA3C43B" w14:textId="3F4F9592" w:rsidR="00B70797" w:rsidRDefault="00B70797" w:rsidP="00B70797">
            <w:pPr>
              <w:pStyle w:val="ListParagraph"/>
              <w:numPr>
                <w:ilvl w:val="0"/>
                <w:numId w:val="45"/>
              </w:num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В кой квадрант се намира точка със следните координати: А</w:t>
            </w:r>
            <w:r w:rsidR="00C80F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bg-BG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(4, -2)?</w:t>
            </w:r>
          </w:p>
          <w:p w14:paraId="27ABF216" w14:textId="77777777" w:rsidR="00B70797" w:rsidRDefault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a) 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първи квадрант</w:t>
            </w:r>
          </w:p>
          <w:p w14:paraId="0A7309FE" w14:textId="77777777" w:rsidR="00B70797" w:rsidRDefault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b) 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втори квадрант</w:t>
            </w:r>
          </w:p>
          <w:p w14:paraId="7A52FA23" w14:textId="77777777" w:rsidR="00B70797" w:rsidRDefault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c) 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трети квадрант</w:t>
            </w:r>
          </w:p>
          <w:p w14:paraId="5C52F8A4" w14:textId="77777777" w:rsidR="00B70797" w:rsidRPr="00C80FBB" w:rsidRDefault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B050"/>
                <w:sz w:val="24"/>
                <w:szCs w:val="24"/>
                <w:lang w:val="bg-BG"/>
              </w:rPr>
            </w:pPr>
            <w:r w:rsidRPr="00C80FBB">
              <w:rPr>
                <w:rFonts w:ascii="Calibri" w:eastAsia="Times New Roman" w:hAnsi="Calibri" w:cs="Calibri"/>
                <w:color w:val="00B050"/>
                <w:sz w:val="24"/>
                <w:szCs w:val="24"/>
                <w:lang w:val="bg-BG" w:eastAsia="bg-BG"/>
              </w:rPr>
              <w:t>d)</w:t>
            </w:r>
            <w:r w:rsidRPr="00C80FBB">
              <w:rPr>
                <w:color w:val="00B050"/>
                <w:sz w:val="24"/>
                <w:szCs w:val="24"/>
                <w:lang w:val="bg-BG"/>
              </w:rPr>
              <w:t xml:space="preserve"> </w:t>
            </w:r>
            <w:r w:rsidRPr="00C80FBB">
              <w:rPr>
                <w:rFonts w:ascii="Calibri" w:hAnsi="Calibri" w:cs="Calibri"/>
                <w:color w:val="00B050"/>
                <w:sz w:val="24"/>
                <w:szCs w:val="24"/>
                <w:lang w:val="bg-BG"/>
              </w:rPr>
              <w:t>четвърти квадрант</w:t>
            </w:r>
          </w:p>
          <w:p w14:paraId="0D56FCD1" w14:textId="4727FFD2" w:rsidR="00B70797" w:rsidRPr="00B70797" w:rsidRDefault="00B70797" w:rsidP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B70797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u w:val="single"/>
                <w:lang w:val="bg-BG" w:eastAsia="bg-BG"/>
              </w:rPr>
              <w:t>Отговор:</w:t>
            </w:r>
            <w:r w:rsidRPr="00B70797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bg-BG" w:eastAsia="bg-BG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d)</w:t>
            </w:r>
            <w:r>
              <w:rPr>
                <w:sz w:val="24"/>
                <w:szCs w:val="24"/>
                <w:lang w:val="bg-BG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четвърти квадрант</w:t>
            </w:r>
          </w:p>
          <w:p w14:paraId="76198304" w14:textId="77777777" w:rsidR="00B70797" w:rsidRDefault="00B70797">
            <w:pPr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</w:p>
        </w:tc>
      </w:tr>
      <w:tr w:rsidR="00B70797" w14:paraId="7E69BB7E" w14:textId="77777777" w:rsidTr="00B70797">
        <w:trPr>
          <w:trHeight w:val="314"/>
        </w:trPr>
        <w:tc>
          <w:tcPr>
            <w:tcW w:w="16150" w:type="dxa"/>
            <w:noWrap/>
            <w:vAlign w:val="bottom"/>
          </w:tcPr>
          <w:p w14:paraId="40661089" w14:textId="6B29DDF9" w:rsidR="00B70797" w:rsidRDefault="00B70797" w:rsidP="00B70797">
            <w:pPr>
              <w:pStyle w:val="ListParagraph"/>
              <w:numPr>
                <w:ilvl w:val="0"/>
                <w:numId w:val="45"/>
              </w:num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В кой квадрант се намира точка със следните координати: D</w:t>
            </w:r>
            <w:r w:rsidR="00C80F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bg-BG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(-8, -7)?</w:t>
            </w:r>
          </w:p>
          <w:p w14:paraId="269527F2" w14:textId="77777777" w:rsidR="00B70797" w:rsidRDefault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a) 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първи квадрант</w:t>
            </w:r>
          </w:p>
          <w:p w14:paraId="432A3007" w14:textId="77777777" w:rsidR="00B70797" w:rsidRDefault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b) 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втори квадрант</w:t>
            </w:r>
          </w:p>
          <w:p w14:paraId="44815076" w14:textId="77777777" w:rsidR="00B70797" w:rsidRPr="00C80FBB" w:rsidRDefault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B050"/>
                <w:sz w:val="24"/>
                <w:szCs w:val="24"/>
                <w:lang w:val="bg-BG"/>
              </w:rPr>
            </w:pPr>
            <w:r w:rsidRPr="00C80FBB">
              <w:rPr>
                <w:rFonts w:ascii="Calibri" w:eastAsia="Times New Roman" w:hAnsi="Calibri" w:cs="Calibri"/>
                <w:color w:val="00B050"/>
                <w:sz w:val="24"/>
                <w:szCs w:val="24"/>
                <w:lang w:val="bg-BG" w:eastAsia="bg-BG"/>
              </w:rPr>
              <w:t xml:space="preserve">c) </w:t>
            </w:r>
            <w:r w:rsidRPr="00C80FBB">
              <w:rPr>
                <w:rFonts w:ascii="Calibri" w:hAnsi="Calibri" w:cs="Calibri"/>
                <w:color w:val="00B050"/>
                <w:sz w:val="24"/>
                <w:szCs w:val="24"/>
                <w:lang w:val="bg-BG"/>
              </w:rPr>
              <w:t>трети квадрант</w:t>
            </w:r>
          </w:p>
          <w:p w14:paraId="2FF8A97E" w14:textId="77777777" w:rsidR="00B70797" w:rsidRDefault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d)</w:t>
            </w:r>
            <w:r>
              <w:rPr>
                <w:sz w:val="24"/>
                <w:szCs w:val="24"/>
                <w:lang w:val="bg-BG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четвърти квадрант</w:t>
            </w:r>
          </w:p>
          <w:p w14:paraId="23355FB5" w14:textId="3A42722B" w:rsidR="00B70797" w:rsidRPr="00B70797" w:rsidRDefault="00B70797" w:rsidP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B70797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u w:val="single"/>
                <w:lang w:val="bg-BG" w:eastAsia="bg-BG"/>
              </w:rPr>
              <w:t>Отговор:</w:t>
            </w:r>
            <w:r w:rsidRPr="00B70797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bg-BG" w:eastAsia="bg-BG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c) 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трети квадрант</w:t>
            </w:r>
          </w:p>
          <w:p w14:paraId="718B0C74" w14:textId="62B3B50B" w:rsidR="00B70797" w:rsidRDefault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</w:p>
        </w:tc>
      </w:tr>
      <w:tr w:rsidR="00B70797" w14:paraId="3D814A9C" w14:textId="77777777" w:rsidTr="00B70797">
        <w:trPr>
          <w:trHeight w:val="314"/>
        </w:trPr>
        <w:tc>
          <w:tcPr>
            <w:tcW w:w="16150" w:type="dxa"/>
            <w:noWrap/>
            <w:vAlign w:val="bottom"/>
          </w:tcPr>
          <w:p w14:paraId="394ACCA1" w14:textId="6299E29F" w:rsidR="00B70797" w:rsidRDefault="00B70797" w:rsidP="00B70797">
            <w:pPr>
              <w:pStyle w:val="ListParagraph"/>
              <w:numPr>
                <w:ilvl w:val="0"/>
                <w:numId w:val="45"/>
              </w:num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В кой квадрант се намира точка със следните координати: B</w:t>
            </w:r>
            <w:r w:rsidR="00C80F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bg-BG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(-3, 9)?</w:t>
            </w:r>
          </w:p>
          <w:p w14:paraId="05992012" w14:textId="77777777" w:rsidR="00B70797" w:rsidRDefault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a) 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първи квадрант</w:t>
            </w:r>
          </w:p>
          <w:p w14:paraId="5E701560" w14:textId="77777777" w:rsidR="00B70797" w:rsidRPr="00C80FBB" w:rsidRDefault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B050"/>
                <w:sz w:val="24"/>
                <w:szCs w:val="24"/>
                <w:lang w:val="bg-BG"/>
              </w:rPr>
            </w:pPr>
            <w:r w:rsidRPr="00C80FBB">
              <w:rPr>
                <w:rFonts w:ascii="Calibri" w:eastAsia="Times New Roman" w:hAnsi="Calibri" w:cs="Calibri"/>
                <w:color w:val="00B050"/>
                <w:sz w:val="24"/>
                <w:szCs w:val="24"/>
                <w:lang w:val="bg-BG" w:eastAsia="bg-BG"/>
              </w:rPr>
              <w:t xml:space="preserve">b) </w:t>
            </w:r>
            <w:r w:rsidRPr="00C80FBB">
              <w:rPr>
                <w:rFonts w:ascii="Calibri" w:hAnsi="Calibri" w:cs="Calibri"/>
                <w:color w:val="00B050"/>
                <w:sz w:val="24"/>
                <w:szCs w:val="24"/>
                <w:lang w:val="bg-BG"/>
              </w:rPr>
              <w:t>втори квадрант</w:t>
            </w:r>
          </w:p>
          <w:p w14:paraId="0CF0DE9E" w14:textId="77777777" w:rsidR="00B70797" w:rsidRDefault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c) 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трети квадрант</w:t>
            </w:r>
          </w:p>
          <w:p w14:paraId="52F8692C" w14:textId="77777777" w:rsidR="00B70797" w:rsidRDefault="00B70797" w:rsidP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lastRenderedPageBreak/>
              <w:t>d)</w:t>
            </w:r>
            <w:r>
              <w:rPr>
                <w:sz w:val="24"/>
                <w:szCs w:val="24"/>
                <w:lang w:val="bg-BG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четвърти квадрант</w:t>
            </w:r>
          </w:p>
          <w:p w14:paraId="0F99059B" w14:textId="6D059357" w:rsidR="00B70797" w:rsidRPr="00B70797" w:rsidRDefault="00B70797" w:rsidP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B70797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u w:val="single"/>
                <w:lang w:val="bg-BG" w:eastAsia="bg-BG"/>
              </w:rPr>
              <w:t>Отговор:</w:t>
            </w:r>
            <w:r w:rsidRPr="00B70797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bg-BG" w:eastAsia="bg-BG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b) 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втори квадрант</w:t>
            </w:r>
          </w:p>
          <w:p w14:paraId="7C78B33E" w14:textId="77777777" w:rsidR="00B70797" w:rsidRDefault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</w:p>
        </w:tc>
      </w:tr>
      <w:tr w:rsidR="00B70797" w14:paraId="19F5FBD8" w14:textId="77777777" w:rsidTr="00B70797">
        <w:trPr>
          <w:trHeight w:val="314"/>
        </w:trPr>
        <w:tc>
          <w:tcPr>
            <w:tcW w:w="16150" w:type="dxa"/>
            <w:noWrap/>
            <w:vAlign w:val="bottom"/>
          </w:tcPr>
          <w:p w14:paraId="24180A88" w14:textId="0FBCBA81" w:rsidR="00B70797" w:rsidRDefault="00B70797" w:rsidP="00B70797">
            <w:pPr>
              <w:pStyle w:val="ListParagraph"/>
              <w:numPr>
                <w:ilvl w:val="0"/>
                <w:numId w:val="45"/>
              </w:num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lastRenderedPageBreak/>
              <w:t>В кой квадрант се намира точка със следните координати: С</w:t>
            </w:r>
            <w:r w:rsidR="00C80FBB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bg-BG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(5, 8)?</w:t>
            </w:r>
          </w:p>
          <w:p w14:paraId="4958BE4D" w14:textId="77777777" w:rsidR="00B70797" w:rsidRPr="00C80FBB" w:rsidRDefault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B050"/>
                <w:sz w:val="24"/>
                <w:szCs w:val="24"/>
                <w:lang w:val="bg-BG"/>
              </w:rPr>
            </w:pPr>
            <w:r w:rsidRPr="00C80FBB">
              <w:rPr>
                <w:rFonts w:ascii="Calibri" w:eastAsia="Times New Roman" w:hAnsi="Calibri" w:cs="Calibri"/>
                <w:color w:val="00B050"/>
                <w:sz w:val="24"/>
                <w:szCs w:val="24"/>
                <w:lang w:val="bg-BG" w:eastAsia="bg-BG"/>
              </w:rPr>
              <w:t xml:space="preserve">a) </w:t>
            </w:r>
            <w:r w:rsidRPr="00C80FBB">
              <w:rPr>
                <w:rFonts w:ascii="Calibri" w:hAnsi="Calibri" w:cs="Calibri"/>
                <w:color w:val="00B050"/>
                <w:sz w:val="24"/>
                <w:szCs w:val="24"/>
                <w:lang w:val="bg-BG"/>
              </w:rPr>
              <w:t>първи квадрант</w:t>
            </w:r>
          </w:p>
          <w:p w14:paraId="6C8960F8" w14:textId="77777777" w:rsidR="00B70797" w:rsidRDefault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b) 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втори квадрант</w:t>
            </w:r>
          </w:p>
          <w:p w14:paraId="6D59F17E" w14:textId="77777777" w:rsidR="00B70797" w:rsidRDefault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c) 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трети квадрант</w:t>
            </w:r>
          </w:p>
          <w:p w14:paraId="2E926217" w14:textId="77777777" w:rsidR="00B70797" w:rsidRDefault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d)</w:t>
            </w:r>
            <w:r>
              <w:rPr>
                <w:sz w:val="24"/>
                <w:szCs w:val="24"/>
                <w:lang w:val="bg-BG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четвърти квадрант</w:t>
            </w:r>
          </w:p>
          <w:p w14:paraId="1EE79ADF" w14:textId="24B3859B" w:rsidR="00B70797" w:rsidRPr="00B70797" w:rsidRDefault="00B70797" w:rsidP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B70797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u w:val="single"/>
                <w:lang w:val="bg-BG" w:eastAsia="bg-BG"/>
              </w:rPr>
              <w:t>Отговор:</w:t>
            </w:r>
            <w:r w:rsidRPr="00B70797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bg-BG" w:eastAsia="bg-BG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a) 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първи квадрант</w:t>
            </w:r>
          </w:p>
          <w:p w14:paraId="40C9D4D0" w14:textId="77777777" w:rsidR="00B70797" w:rsidRDefault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</w:p>
        </w:tc>
      </w:tr>
      <w:tr w:rsidR="00B70797" w14:paraId="6479D41B" w14:textId="77777777" w:rsidTr="00B70797">
        <w:trPr>
          <w:trHeight w:val="314"/>
        </w:trPr>
        <w:tc>
          <w:tcPr>
            <w:tcW w:w="16150" w:type="dxa"/>
            <w:noWrap/>
            <w:vAlign w:val="bottom"/>
          </w:tcPr>
          <w:p w14:paraId="0CCB3D80" w14:textId="77777777" w:rsidR="00B70797" w:rsidRDefault="00B70797" w:rsidP="00B70797">
            <w:pPr>
              <w:pStyle w:val="ListParagraph"/>
              <w:numPr>
                <w:ilvl w:val="0"/>
                <w:numId w:val="45"/>
              </w:num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Дадени са следните две съждения: </w:t>
            </w:r>
          </w:p>
          <w:p w14:paraId="6C031B88" w14:textId="77777777" w:rsidR="00B70797" w:rsidRDefault="00B70797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p: Числото 13 се дели на 2.</w:t>
            </w:r>
          </w:p>
          <w:p w14:paraId="4E442DE9" w14:textId="77777777" w:rsidR="00B70797" w:rsidRDefault="00B70797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q: Числото 10 се дели на 2.</w:t>
            </w:r>
          </w:p>
          <w:p w14:paraId="28A22713" w14:textId="77777777" w:rsidR="00B70797" w:rsidRDefault="00B70797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Какъв е резултатът от конюнкцията (p ^ q)  на двете съждения?</w:t>
            </w:r>
          </w:p>
          <w:p w14:paraId="6FC1DF2A" w14:textId="77777777" w:rsidR="00B70797" w:rsidRDefault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a) 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True (T - вярно)</w:t>
            </w:r>
          </w:p>
          <w:p w14:paraId="7B9B313C" w14:textId="40359D17" w:rsidR="00B70797" w:rsidRPr="00C80FBB" w:rsidRDefault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B050"/>
                <w:sz w:val="24"/>
                <w:szCs w:val="24"/>
                <w:lang w:val="bg-BG"/>
              </w:rPr>
            </w:pPr>
            <w:r w:rsidRPr="00C80FBB">
              <w:rPr>
                <w:rFonts w:ascii="Calibri" w:eastAsia="Times New Roman" w:hAnsi="Calibri" w:cs="Calibri"/>
                <w:color w:val="00B050"/>
                <w:sz w:val="24"/>
                <w:szCs w:val="24"/>
                <w:lang w:val="bg-BG" w:eastAsia="bg-BG"/>
              </w:rPr>
              <w:t xml:space="preserve">b) </w:t>
            </w:r>
            <w:r w:rsidRPr="00C80FBB">
              <w:rPr>
                <w:rFonts w:ascii="Calibri" w:hAnsi="Calibri" w:cs="Calibri"/>
                <w:color w:val="00B050"/>
                <w:sz w:val="24"/>
                <w:szCs w:val="24"/>
                <w:lang w:val="bg-BG"/>
              </w:rPr>
              <w:t>False (F - грешно)</w:t>
            </w:r>
          </w:p>
          <w:p w14:paraId="4EAE8CC3" w14:textId="0D8847C2" w:rsidR="00B70797" w:rsidRDefault="00B70797" w:rsidP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B70797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u w:val="single"/>
                <w:lang w:val="bg-BG" w:eastAsia="bg-BG"/>
              </w:rPr>
              <w:t>Отговор:</w:t>
            </w:r>
            <w:r w:rsidRPr="00B70797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bg-BG" w:eastAsia="bg-BG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b) 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False (F - грешно)</w:t>
            </w:r>
          </w:p>
          <w:p w14:paraId="0BBCC90E" w14:textId="77777777" w:rsidR="00B70797" w:rsidRPr="00B70797" w:rsidRDefault="00B70797" w:rsidP="00B70797">
            <w:pPr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</w:p>
        </w:tc>
      </w:tr>
      <w:tr w:rsidR="00B70797" w14:paraId="7C2423B8" w14:textId="77777777" w:rsidTr="00B70797">
        <w:trPr>
          <w:trHeight w:val="314"/>
        </w:trPr>
        <w:tc>
          <w:tcPr>
            <w:tcW w:w="16150" w:type="dxa"/>
            <w:noWrap/>
            <w:vAlign w:val="bottom"/>
          </w:tcPr>
          <w:p w14:paraId="30CB0E97" w14:textId="77777777" w:rsidR="00B70797" w:rsidRDefault="00B70797" w:rsidP="00B70797">
            <w:pPr>
              <w:pStyle w:val="ListParagraph"/>
              <w:numPr>
                <w:ilvl w:val="0"/>
                <w:numId w:val="45"/>
              </w:num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Дадени са следните две съждения: </w:t>
            </w:r>
          </w:p>
          <w:p w14:paraId="78FB7737" w14:textId="77777777" w:rsidR="00B70797" w:rsidRDefault="00B70797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p: Числото 34 се дели на 2.</w:t>
            </w:r>
          </w:p>
          <w:p w14:paraId="62197A4E" w14:textId="77777777" w:rsidR="00B70797" w:rsidRDefault="00B70797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q: Числото 10 не се дели на 2.</w:t>
            </w:r>
          </w:p>
          <w:p w14:paraId="0675EFF6" w14:textId="77777777" w:rsidR="00B70797" w:rsidRDefault="00B70797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Какъв е резултатът от импликацията (p -&gt; q)  на двете съждения?</w:t>
            </w:r>
          </w:p>
          <w:p w14:paraId="758359E0" w14:textId="77777777" w:rsidR="00B70797" w:rsidRDefault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a) 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True (T - вярно)</w:t>
            </w:r>
          </w:p>
          <w:p w14:paraId="4B1BD857" w14:textId="50133FED" w:rsidR="00B70797" w:rsidRPr="00C80FBB" w:rsidRDefault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B050"/>
                <w:sz w:val="24"/>
                <w:szCs w:val="24"/>
                <w:lang w:val="bg-BG"/>
              </w:rPr>
            </w:pPr>
            <w:r w:rsidRPr="00C80FBB">
              <w:rPr>
                <w:rFonts w:ascii="Calibri" w:eastAsia="Times New Roman" w:hAnsi="Calibri" w:cs="Calibri"/>
                <w:color w:val="00B050"/>
                <w:sz w:val="24"/>
                <w:szCs w:val="24"/>
                <w:lang w:val="bg-BG" w:eastAsia="bg-BG"/>
              </w:rPr>
              <w:t xml:space="preserve">b) </w:t>
            </w:r>
            <w:r w:rsidRPr="00C80FBB">
              <w:rPr>
                <w:rFonts w:ascii="Calibri" w:hAnsi="Calibri" w:cs="Calibri"/>
                <w:color w:val="00B050"/>
                <w:sz w:val="24"/>
                <w:szCs w:val="24"/>
                <w:lang w:val="bg-BG"/>
              </w:rPr>
              <w:t>False (F - грешно)</w:t>
            </w:r>
          </w:p>
          <w:p w14:paraId="7D4B15A2" w14:textId="0A007B93" w:rsidR="00B70797" w:rsidRPr="00B70797" w:rsidRDefault="00B70797" w:rsidP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B70797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u w:val="single"/>
                <w:lang w:val="bg-BG" w:eastAsia="bg-BG"/>
              </w:rPr>
              <w:t>Отговор:</w:t>
            </w:r>
            <w:r w:rsidRPr="00B70797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bg-BG" w:eastAsia="bg-BG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b) 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False (F - грешно)</w:t>
            </w:r>
          </w:p>
          <w:p w14:paraId="06476617" w14:textId="77777777" w:rsidR="00B70797" w:rsidRDefault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</w:p>
        </w:tc>
      </w:tr>
      <w:tr w:rsidR="00B70797" w14:paraId="68E99B35" w14:textId="77777777" w:rsidTr="00B70797">
        <w:trPr>
          <w:trHeight w:val="314"/>
        </w:trPr>
        <w:tc>
          <w:tcPr>
            <w:tcW w:w="16150" w:type="dxa"/>
            <w:noWrap/>
            <w:vAlign w:val="bottom"/>
          </w:tcPr>
          <w:p w14:paraId="117B3FDC" w14:textId="77777777" w:rsidR="00B70797" w:rsidRDefault="00B70797" w:rsidP="00B70797">
            <w:pPr>
              <w:pStyle w:val="ListParagraph"/>
              <w:numPr>
                <w:ilvl w:val="0"/>
                <w:numId w:val="45"/>
              </w:num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Кое твърдение </w:t>
            </w:r>
            <w:r w:rsidRPr="00B70797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bg-BG" w:eastAsia="bg-BG"/>
              </w:rPr>
              <w:t>НЕ Е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 вярно?</w:t>
            </w:r>
          </w:p>
          <w:p w14:paraId="404D91B2" w14:textId="77777777" w:rsidR="00B70797" w:rsidRDefault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a) 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при насочен граф ребрата имат посока</w:t>
            </w:r>
          </w:p>
          <w:p w14:paraId="7ADB2B08" w14:textId="77777777" w:rsidR="00B70797" w:rsidRDefault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b) 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при претеглен граф ребрата имат стойност</w:t>
            </w:r>
          </w:p>
          <w:p w14:paraId="450EDC26" w14:textId="77777777" w:rsidR="00B70797" w:rsidRPr="00C80FBB" w:rsidRDefault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B050"/>
                <w:sz w:val="24"/>
                <w:szCs w:val="24"/>
                <w:lang w:val="bg-BG"/>
              </w:rPr>
            </w:pPr>
            <w:r w:rsidRPr="00C80FBB">
              <w:rPr>
                <w:rFonts w:ascii="Calibri" w:eastAsia="Times New Roman" w:hAnsi="Calibri" w:cs="Calibri"/>
                <w:color w:val="00B050"/>
                <w:sz w:val="24"/>
                <w:szCs w:val="24"/>
                <w:lang w:val="bg-BG" w:eastAsia="bg-BG"/>
              </w:rPr>
              <w:t xml:space="preserve">c) </w:t>
            </w:r>
            <w:r w:rsidRPr="00C80FBB">
              <w:rPr>
                <w:rFonts w:ascii="Calibri" w:hAnsi="Calibri" w:cs="Calibri"/>
                <w:color w:val="00B050"/>
                <w:sz w:val="24"/>
                <w:szCs w:val="24"/>
                <w:lang w:val="bg-BG"/>
              </w:rPr>
              <w:t>при насочен граф ребрата нямат посока</w:t>
            </w:r>
          </w:p>
          <w:p w14:paraId="66207C96" w14:textId="77777777" w:rsidR="00B70797" w:rsidRDefault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d)</w:t>
            </w:r>
            <w:r>
              <w:rPr>
                <w:sz w:val="24"/>
                <w:szCs w:val="24"/>
                <w:lang w:val="bg-BG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при свързан граф ребрата свързват всички върхове</w:t>
            </w:r>
          </w:p>
          <w:p w14:paraId="4489F0AC" w14:textId="0BD01986" w:rsidR="00B70797" w:rsidRPr="00B70797" w:rsidRDefault="00B70797" w:rsidP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B70797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u w:val="single"/>
                <w:lang w:val="bg-BG" w:eastAsia="bg-BG"/>
              </w:rPr>
              <w:t>Отговор:</w:t>
            </w:r>
            <w:r w:rsidRPr="00B70797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bg-BG" w:eastAsia="bg-BG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c) 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при насочен граф ребрата нямат посока</w:t>
            </w:r>
          </w:p>
          <w:p w14:paraId="07587E15" w14:textId="77777777" w:rsidR="00B70797" w:rsidRDefault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</w:p>
        </w:tc>
      </w:tr>
      <w:tr w:rsidR="00B70797" w14:paraId="2E846F9F" w14:textId="77777777" w:rsidTr="00B70797">
        <w:trPr>
          <w:trHeight w:val="314"/>
        </w:trPr>
        <w:tc>
          <w:tcPr>
            <w:tcW w:w="16150" w:type="dxa"/>
            <w:noWrap/>
            <w:vAlign w:val="bottom"/>
          </w:tcPr>
          <w:p w14:paraId="64F42734" w14:textId="77777777" w:rsidR="00B70797" w:rsidRDefault="00B70797" w:rsidP="00B70797">
            <w:pPr>
              <w:pStyle w:val="ListParagraph"/>
              <w:numPr>
                <w:ilvl w:val="0"/>
                <w:numId w:val="45"/>
              </w:num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С кой от следните методи НЕ може да се представи граф?</w:t>
            </w:r>
          </w:p>
          <w:p w14:paraId="0590E5C3" w14:textId="77777777" w:rsidR="00B70797" w:rsidRDefault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a) 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списък на съседство</w:t>
            </w:r>
          </w:p>
          <w:p w14:paraId="22CB2496" w14:textId="77777777" w:rsidR="00B70797" w:rsidRDefault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b) 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матрица на съседство</w:t>
            </w:r>
          </w:p>
          <w:p w14:paraId="6647518D" w14:textId="77777777" w:rsidR="00B70797" w:rsidRDefault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c) 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списък на ребрата</w:t>
            </w:r>
          </w:p>
          <w:p w14:paraId="59107DDD" w14:textId="77777777" w:rsidR="00B70797" w:rsidRPr="00C80FBB" w:rsidRDefault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B050"/>
                <w:sz w:val="24"/>
                <w:szCs w:val="24"/>
                <w:lang w:val="bg-BG"/>
              </w:rPr>
            </w:pPr>
            <w:r w:rsidRPr="00C80FBB">
              <w:rPr>
                <w:rFonts w:ascii="Calibri" w:eastAsia="Times New Roman" w:hAnsi="Calibri" w:cs="Calibri"/>
                <w:color w:val="00B050"/>
                <w:sz w:val="24"/>
                <w:szCs w:val="24"/>
                <w:lang w:val="bg-BG" w:eastAsia="bg-BG"/>
              </w:rPr>
              <w:t>d)</w:t>
            </w:r>
            <w:r w:rsidRPr="00C80FBB">
              <w:rPr>
                <w:color w:val="00B050"/>
                <w:sz w:val="24"/>
                <w:szCs w:val="24"/>
                <w:lang w:val="bg-BG"/>
              </w:rPr>
              <w:t xml:space="preserve"> </w:t>
            </w:r>
            <w:r w:rsidRPr="00C80FBB">
              <w:rPr>
                <w:rFonts w:ascii="Calibri" w:hAnsi="Calibri" w:cs="Calibri"/>
                <w:color w:val="00B050"/>
                <w:sz w:val="24"/>
                <w:szCs w:val="24"/>
                <w:lang w:val="bg-BG"/>
              </w:rPr>
              <w:t>обиколка на ребрата</w:t>
            </w:r>
          </w:p>
          <w:p w14:paraId="25583D04" w14:textId="77777777" w:rsidR="00B70797" w:rsidRDefault="00B70797" w:rsidP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B70797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u w:val="single"/>
                <w:lang w:val="bg-BG" w:eastAsia="bg-BG"/>
              </w:rPr>
              <w:t>Отговор:</w:t>
            </w:r>
            <w:r w:rsidRPr="00B70797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bg-BG" w:eastAsia="bg-BG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d)</w:t>
            </w:r>
            <w:r>
              <w:rPr>
                <w:sz w:val="24"/>
                <w:szCs w:val="24"/>
                <w:lang w:val="bg-BG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обиколка на ребрата</w:t>
            </w:r>
          </w:p>
          <w:p w14:paraId="68B979D9" w14:textId="77777777" w:rsidR="00B70797" w:rsidRPr="00B70797" w:rsidRDefault="00B70797" w:rsidP="00B70797">
            <w:pPr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</w:p>
        </w:tc>
      </w:tr>
      <w:tr w:rsidR="00B70797" w14:paraId="4076F2B4" w14:textId="77777777" w:rsidTr="00B70797">
        <w:trPr>
          <w:trHeight w:val="314"/>
        </w:trPr>
        <w:tc>
          <w:tcPr>
            <w:tcW w:w="16150" w:type="dxa"/>
            <w:noWrap/>
            <w:vAlign w:val="bottom"/>
          </w:tcPr>
          <w:p w14:paraId="29BAEEEB" w14:textId="77777777" w:rsidR="00B70797" w:rsidRDefault="00B70797" w:rsidP="00B70797">
            <w:pPr>
              <w:pStyle w:val="ListParagraph"/>
              <w:numPr>
                <w:ilvl w:val="0"/>
                <w:numId w:val="45"/>
              </w:num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Какво представлява модата в един статистически ред?</w:t>
            </w:r>
          </w:p>
          <w:p w14:paraId="036C8424" w14:textId="77777777" w:rsidR="00B70797" w:rsidRDefault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a) 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най-рядко срещания елемент в статистическия ред</w:t>
            </w:r>
          </w:p>
          <w:p w14:paraId="75161997" w14:textId="77777777" w:rsidR="00B70797" w:rsidRDefault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b) 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средна точка на статистическия ред</w:t>
            </w:r>
          </w:p>
          <w:p w14:paraId="6BE09EC1" w14:textId="77777777" w:rsidR="00B70797" w:rsidRPr="00C80FBB" w:rsidRDefault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B050"/>
                <w:sz w:val="24"/>
                <w:szCs w:val="24"/>
                <w:lang w:val="bg-BG"/>
              </w:rPr>
            </w:pPr>
            <w:r w:rsidRPr="00C80FBB">
              <w:rPr>
                <w:rFonts w:ascii="Calibri" w:eastAsia="Times New Roman" w:hAnsi="Calibri" w:cs="Calibri"/>
                <w:color w:val="00B050"/>
                <w:sz w:val="24"/>
                <w:szCs w:val="24"/>
                <w:lang w:val="bg-BG" w:eastAsia="bg-BG"/>
              </w:rPr>
              <w:t xml:space="preserve">c) </w:t>
            </w:r>
            <w:r w:rsidRPr="00C80FBB">
              <w:rPr>
                <w:rFonts w:ascii="Calibri" w:hAnsi="Calibri" w:cs="Calibri"/>
                <w:color w:val="00B050"/>
                <w:sz w:val="24"/>
                <w:szCs w:val="24"/>
                <w:lang w:val="bg-BG"/>
              </w:rPr>
              <w:t>най-често срещания елемент в статистическия ред</w:t>
            </w:r>
          </w:p>
          <w:p w14:paraId="23373758" w14:textId="77777777" w:rsidR="00B70797" w:rsidRDefault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d)</w:t>
            </w:r>
            <w:r>
              <w:rPr>
                <w:sz w:val="24"/>
                <w:szCs w:val="24"/>
                <w:lang w:val="bg-BG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сборът на всички стойности от статистическия ред разделен на техния брой</w:t>
            </w:r>
          </w:p>
          <w:p w14:paraId="68876708" w14:textId="1B8A38F8" w:rsidR="00B70797" w:rsidRPr="00B70797" w:rsidRDefault="00B70797" w:rsidP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B70797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u w:val="single"/>
                <w:lang w:val="bg-BG" w:eastAsia="bg-BG"/>
              </w:rPr>
              <w:t>Отговор:</w:t>
            </w:r>
            <w:r w:rsidRPr="00B70797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bg-BG" w:eastAsia="bg-BG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c) 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най-често срещания елемент в статистическия ред</w:t>
            </w:r>
          </w:p>
          <w:p w14:paraId="1852EDBC" w14:textId="77777777" w:rsidR="00B70797" w:rsidRDefault="00B70797">
            <w:pPr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</w:p>
        </w:tc>
      </w:tr>
      <w:tr w:rsidR="00B70797" w14:paraId="3381F8E1" w14:textId="77777777" w:rsidTr="00B70797">
        <w:trPr>
          <w:trHeight w:val="314"/>
        </w:trPr>
        <w:tc>
          <w:tcPr>
            <w:tcW w:w="16150" w:type="dxa"/>
            <w:noWrap/>
            <w:vAlign w:val="bottom"/>
          </w:tcPr>
          <w:p w14:paraId="2E49C014" w14:textId="77777777" w:rsidR="00B70797" w:rsidRDefault="00B70797" w:rsidP="00B70797">
            <w:pPr>
              <w:pStyle w:val="ListParagraph"/>
              <w:numPr>
                <w:ilvl w:val="0"/>
                <w:numId w:val="45"/>
              </w:num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По колко начина могат да седнат 9 деца на пейка?</w:t>
            </w:r>
          </w:p>
          <w:p w14:paraId="5E5A8D31" w14:textId="77777777" w:rsidR="00B70797" w:rsidRDefault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a) 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9</w:t>
            </w:r>
          </w:p>
          <w:p w14:paraId="52E7670B" w14:textId="77777777" w:rsidR="00B70797" w:rsidRDefault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b) 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16</w:t>
            </w:r>
          </w:p>
          <w:p w14:paraId="1268ED76" w14:textId="77777777" w:rsidR="00B70797" w:rsidRDefault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lastRenderedPageBreak/>
              <w:t xml:space="preserve">c) 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567</w:t>
            </w:r>
          </w:p>
          <w:p w14:paraId="5E6A80E3" w14:textId="77777777" w:rsidR="00B70797" w:rsidRPr="00C80FBB" w:rsidRDefault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B050"/>
                <w:sz w:val="24"/>
                <w:szCs w:val="24"/>
              </w:rPr>
            </w:pPr>
            <w:r w:rsidRPr="00C80FBB">
              <w:rPr>
                <w:rFonts w:ascii="Calibri" w:eastAsia="Times New Roman" w:hAnsi="Calibri" w:cs="Calibri"/>
                <w:color w:val="00B050"/>
                <w:sz w:val="24"/>
                <w:szCs w:val="24"/>
                <w:lang w:val="bg-BG" w:eastAsia="bg-BG"/>
              </w:rPr>
              <w:t>d)</w:t>
            </w:r>
            <w:r w:rsidRPr="00C80FBB">
              <w:rPr>
                <w:color w:val="00B050"/>
                <w:sz w:val="24"/>
                <w:szCs w:val="24"/>
                <w:lang w:val="bg-BG"/>
              </w:rPr>
              <w:t xml:space="preserve"> </w:t>
            </w:r>
            <w:r w:rsidRPr="00C80FBB">
              <w:rPr>
                <w:rFonts w:ascii="Calibri" w:hAnsi="Calibri" w:cs="Calibri"/>
                <w:color w:val="00B050"/>
                <w:sz w:val="24"/>
                <w:szCs w:val="24"/>
              </w:rPr>
              <w:t>362880</w:t>
            </w:r>
          </w:p>
          <w:p w14:paraId="2D888F20" w14:textId="60A958BD" w:rsidR="00B70797" w:rsidRPr="00B70797" w:rsidRDefault="00B70797" w:rsidP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B70797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u w:val="single"/>
                <w:lang w:val="bg-BG" w:eastAsia="bg-BG"/>
              </w:rPr>
              <w:t>Отговор:</w:t>
            </w:r>
            <w:r w:rsidRPr="00B70797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bg-BG" w:eastAsia="bg-BG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d)</w:t>
            </w:r>
            <w:r>
              <w:rPr>
                <w:sz w:val="24"/>
                <w:szCs w:val="24"/>
                <w:lang w:val="bg-BG"/>
              </w:rPr>
              <w:t xml:space="preserve"> </w:t>
            </w:r>
            <w:r>
              <w:rPr>
                <w:rFonts w:ascii="Calibri" w:hAnsi="Calibri" w:cs="Calibri"/>
                <w:color w:val="000000"/>
                <w:sz w:val="24"/>
                <w:szCs w:val="24"/>
              </w:rPr>
              <w:t>362880</w:t>
            </w:r>
          </w:p>
          <w:p w14:paraId="36DF6712" w14:textId="77777777" w:rsidR="00B70797" w:rsidRDefault="00B70797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</w:p>
        </w:tc>
      </w:tr>
      <w:tr w:rsidR="00B70797" w14:paraId="4E61AAD9" w14:textId="77777777" w:rsidTr="00B70797">
        <w:trPr>
          <w:trHeight w:val="314"/>
        </w:trPr>
        <w:tc>
          <w:tcPr>
            <w:tcW w:w="16150" w:type="dxa"/>
            <w:noWrap/>
            <w:vAlign w:val="bottom"/>
            <w:hideMark/>
          </w:tcPr>
          <w:p w14:paraId="1C359353" w14:textId="77777777" w:rsidR="00B70797" w:rsidRDefault="00B70797" w:rsidP="00B70797">
            <w:pPr>
              <w:pStyle w:val="ListParagraph"/>
              <w:numPr>
                <w:ilvl w:val="0"/>
                <w:numId w:val="45"/>
              </w:num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lastRenderedPageBreak/>
              <w:t>Кои са основните части на едно комплексно число?</w:t>
            </w:r>
          </w:p>
        </w:tc>
      </w:tr>
    </w:tbl>
    <w:p w14:paraId="13E41C8E" w14:textId="77777777" w:rsidR="00B70797" w:rsidRDefault="00B70797" w:rsidP="00B70797">
      <w:pPr>
        <w:spacing w:before="0" w:after="0"/>
        <w:ind w:left="720"/>
        <w:rPr>
          <w:rFonts w:ascii="Calibri" w:eastAsia="Times New Roman" w:hAnsi="Calibri" w:cs="Calibri"/>
          <w:color w:val="000000"/>
          <w:sz w:val="24"/>
          <w:szCs w:val="24"/>
          <w:lang w:val="bg-BG" w:eastAsia="bg-BG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val="bg-BG" w:eastAsia="bg-BG"/>
        </w:rPr>
        <w:t>a) няма части</w:t>
      </w:r>
    </w:p>
    <w:p w14:paraId="31281F45" w14:textId="77777777" w:rsidR="00B70797" w:rsidRDefault="00B70797" w:rsidP="00B70797">
      <w:pPr>
        <w:spacing w:before="0" w:after="0"/>
        <w:ind w:left="720"/>
        <w:rPr>
          <w:rFonts w:ascii="Calibri" w:eastAsia="Times New Roman" w:hAnsi="Calibri" w:cs="Calibri"/>
          <w:color w:val="000000"/>
          <w:sz w:val="24"/>
          <w:szCs w:val="24"/>
          <w:lang w:val="bg-BG" w:eastAsia="bg-BG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val="bg-BG" w:eastAsia="bg-BG"/>
        </w:rPr>
        <w:t>b) реална и нереална част</w:t>
      </w:r>
    </w:p>
    <w:p w14:paraId="6B446FEF" w14:textId="77777777" w:rsidR="00B70797" w:rsidRPr="00C80FBB" w:rsidRDefault="00B70797" w:rsidP="00B70797">
      <w:pPr>
        <w:spacing w:before="0" w:after="0"/>
        <w:ind w:left="720"/>
        <w:rPr>
          <w:rFonts w:ascii="Calibri" w:eastAsia="Times New Roman" w:hAnsi="Calibri" w:cs="Calibri"/>
          <w:color w:val="00B050"/>
          <w:sz w:val="24"/>
          <w:szCs w:val="24"/>
          <w:lang w:val="bg-BG" w:eastAsia="bg-BG"/>
        </w:rPr>
      </w:pPr>
      <w:r w:rsidRPr="00C80FBB">
        <w:rPr>
          <w:rFonts w:ascii="Calibri" w:eastAsia="Times New Roman" w:hAnsi="Calibri" w:cs="Calibri"/>
          <w:color w:val="00B050"/>
          <w:sz w:val="24"/>
          <w:szCs w:val="24"/>
          <w:lang w:val="bg-BG" w:eastAsia="bg-BG"/>
        </w:rPr>
        <w:t>c) реална и имагинерна част</w:t>
      </w:r>
    </w:p>
    <w:p w14:paraId="3B8703CF" w14:textId="77777777" w:rsidR="00B70797" w:rsidRDefault="00B70797" w:rsidP="00B70797">
      <w:pPr>
        <w:spacing w:before="0" w:after="0"/>
        <w:ind w:left="720"/>
        <w:rPr>
          <w:rFonts w:ascii="Calibri" w:eastAsia="Times New Roman" w:hAnsi="Calibri" w:cs="Calibri"/>
          <w:color w:val="000000"/>
          <w:sz w:val="24"/>
          <w:szCs w:val="24"/>
          <w:lang w:val="bg-BG" w:eastAsia="bg-BG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val="bg-BG" w:eastAsia="bg-BG"/>
        </w:rPr>
        <w:t>d)</w:t>
      </w:r>
      <w:r>
        <w:rPr>
          <w:sz w:val="24"/>
          <w:szCs w:val="24"/>
          <w:lang w:val="bg-BG"/>
        </w:rPr>
        <w:t xml:space="preserve"> </w:t>
      </w:r>
      <w:r>
        <w:rPr>
          <w:rFonts w:ascii="Calibri" w:eastAsia="Times New Roman" w:hAnsi="Calibri" w:cs="Calibri"/>
          <w:color w:val="000000"/>
          <w:sz w:val="24"/>
          <w:szCs w:val="24"/>
          <w:lang w:val="bg-BG" w:eastAsia="bg-BG"/>
        </w:rPr>
        <w:t>истинска и неистинска част</w:t>
      </w:r>
    </w:p>
    <w:p w14:paraId="332EE883" w14:textId="77777777" w:rsidR="00B70797" w:rsidRDefault="00B70797" w:rsidP="00B70797">
      <w:pPr>
        <w:spacing w:before="0" w:after="0"/>
        <w:ind w:left="720"/>
        <w:rPr>
          <w:rFonts w:ascii="Calibri" w:eastAsia="Times New Roman" w:hAnsi="Calibri" w:cs="Calibri"/>
          <w:color w:val="000000"/>
          <w:sz w:val="24"/>
          <w:szCs w:val="24"/>
          <w:lang w:val="bg-BG" w:eastAsia="bg-BG"/>
        </w:rPr>
      </w:pPr>
      <w:r w:rsidRPr="00B70797">
        <w:rPr>
          <w:rFonts w:ascii="Calibri" w:eastAsia="Times New Roman" w:hAnsi="Calibri" w:cs="Calibri"/>
          <w:b/>
          <w:bCs/>
          <w:color w:val="000000"/>
          <w:sz w:val="24"/>
          <w:szCs w:val="24"/>
          <w:u w:val="single"/>
          <w:lang w:val="bg-BG" w:eastAsia="bg-BG"/>
        </w:rPr>
        <w:t>Отговор:</w:t>
      </w:r>
      <w:r w:rsidRPr="00B70797">
        <w:rPr>
          <w:rFonts w:ascii="Calibri" w:eastAsia="Times New Roman" w:hAnsi="Calibri" w:cs="Calibri"/>
          <w:b/>
          <w:bCs/>
          <w:color w:val="000000"/>
          <w:sz w:val="24"/>
          <w:szCs w:val="24"/>
          <w:lang w:val="bg-BG" w:eastAsia="bg-BG"/>
        </w:rPr>
        <w:t xml:space="preserve"> </w:t>
      </w:r>
      <w:r>
        <w:rPr>
          <w:rFonts w:ascii="Calibri" w:eastAsia="Times New Roman" w:hAnsi="Calibri" w:cs="Calibri"/>
          <w:color w:val="000000"/>
          <w:sz w:val="24"/>
          <w:szCs w:val="24"/>
          <w:lang w:val="bg-BG" w:eastAsia="bg-BG"/>
        </w:rPr>
        <w:t>c) реална и имагинерна част</w:t>
      </w:r>
    </w:p>
    <w:p w14:paraId="6AE783B5" w14:textId="299AA7A2" w:rsidR="00B70797" w:rsidRDefault="00B70797" w:rsidP="00B70797">
      <w:pPr>
        <w:pStyle w:val="ListParagraph"/>
        <w:spacing w:before="0" w:after="0" w:line="240" w:lineRule="auto"/>
        <w:rPr>
          <w:rFonts w:ascii="Calibri" w:eastAsia="Times New Roman" w:hAnsi="Calibri" w:cs="Calibri"/>
          <w:b/>
          <w:bCs/>
          <w:color w:val="000000"/>
          <w:sz w:val="24"/>
          <w:szCs w:val="24"/>
          <w:u w:val="single"/>
          <w:lang w:val="bg-BG" w:eastAsia="bg-BG"/>
        </w:rPr>
      </w:pPr>
    </w:p>
    <w:p w14:paraId="6FF35E05" w14:textId="77777777" w:rsidR="00775ACF" w:rsidRDefault="00775ACF" w:rsidP="00775ACF">
      <w:pPr>
        <w:pStyle w:val="ListParagraph"/>
        <w:ind w:left="1440"/>
        <w:rPr>
          <w:rStyle w:val="mord"/>
          <w:rFonts w:ascii="Calibri (Light)" w:hAnsi="Calibri (Light)" w:cstheme="minorHAnsi"/>
          <w:lang w:val="bg-BG"/>
        </w:rPr>
      </w:pPr>
    </w:p>
    <w:p w14:paraId="58CFDB26" w14:textId="77777777" w:rsidR="00775ACF" w:rsidRDefault="00775ACF" w:rsidP="00775ACF">
      <w:pPr>
        <w:rPr>
          <w:b/>
          <w:bCs/>
        </w:rPr>
      </w:pPr>
    </w:p>
    <w:p w14:paraId="2706B6E0" w14:textId="552B4F3C" w:rsidR="00876B03" w:rsidRPr="00775ACF" w:rsidRDefault="00876B03" w:rsidP="00775ACF"/>
    <w:sectPr w:rsidR="00876B03" w:rsidRPr="00775ACF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426EC3" w14:textId="77777777" w:rsidR="00B06B73" w:rsidRDefault="00B06B73" w:rsidP="008068A2">
      <w:pPr>
        <w:spacing w:after="0" w:line="240" w:lineRule="auto"/>
      </w:pPr>
      <w:r>
        <w:separator/>
      </w:r>
    </w:p>
  </w:endnote>
  <w:endnote w:type="continuationSeparator" w:id="0">
    <w:p w14:paraId="6CB01367" w14:textId="77777777" w:rsidR="00B06B73" w:rsidRDefault="00B06B7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(Light)">
    <w:altName w:val="Calibri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8654D1" w14:textId="77777777" w:rsidR="002700F9" w:rsidRDefault="002700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4E4C1E" w:rsidRDefault="002C539D" w:rsidP="004E4C1E">
    <w:pPr>
      <w:pStyle w:val="Footer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13" name="Picture 1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15" name="Picture 1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8" name="Picture 18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24" name="Picture 24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25" name="Picture 25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6" name="Picture 26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7" name="Picture 2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8" name="Picture 28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13" name="Picture 1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15" name="Picture 1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8" name="Picture 18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24" name="Picture 24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25" name="Picture 25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6" name="Picture 26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7" name="Picture 2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8" name="Picture 28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eastAsia="ja-JP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E76D7F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BC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BC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BC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BC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E569EE" w14:textId="77777777" w:rsidR="002700F9" w:rsidRDefault="002700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80BBB4" w14:textId="77777777" w:rsidR="00B06B73" w:rsidRDefault="00B06B73" w:rsidP="008068A2">
      <w:pPr>
        <w:spacing w:after="0" w:line="240" w:lineRule="auto"/>
      </w:pPr>
      <w:r>
        <w:separator/>
      </w:r>
    </w:p>
  </w:footnote>
  <w:footnote w:type="continuationSeparator" w:id="0">
    <w:p w14:paraId="5A1D8ADE" w14:textId="77777777" w:rsidR="00B06B73" w:rsidRDefault="00B06B7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B7F323" w14:textId="77777777" w:rsidR="002700F9" w:rsidRDefault="002700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9E9738" w14:textId="77777777" w:rsidR="002700F9" w:rsidRDefault="002700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D22339"/>
    <w:multiLevelType w:val="hybridMultilevel"/>
    <w:tmpl w:val="CF2451C8"/>
    <w:lvl w:ilvl="0" w:tplc="04090017">
      <w:start w:val="1"/>
      <w:numFmt w:val="lowerLetter"/>
      <w:lvlText w:val="%1)"/>
      <w:lvlJc w:val="left"/>
      <w:pPr>
        <w:ind w:left="1024" w:hanging="360"/>
      </w:pPr>
    </w:lvl>
    <w:lvl w:ilvl="1" w:tplc="04020019" w:tentative="1">
      <w:start w:val="1"/>
      <w:numFmt w:val="lowerLetter"/>
      <w:lvlText w:val="%2."/>
      <w:lvlJc w:val="left"/>
      <w:pPr>
        <w:ind w:left="1744" w:hanging="360"/>
      </w:pPr>
    </w:lvl>
    <w:lvl w:ilvl="2" w:tplc="0402001B" w:tentative="1">
      <w:start w:val="1"/>
      <w:numFmt w:val="lowerRoman"/>
      <w:lvlText w:val="%3."/>
      <w:lvlJc w:val="right"/>
      <w:pPr>
        <w:ind w:left="2464" w:hanging="180"/>
      </w:pPr>
    </w:lvl>
    <w:lvl w:ilvl="3" w:tplc="0402000F" w:tentative="1">
      <w:start w:val="1"/>
      <w:numFmt w:val="decimal"/>
      <w:lvlText w:val="%4."/>
      <w:lvlJc w:val="left"/>
      <w:pPr>
        <w:ind w:left="3184" w:hanging="360"/>
      </w:pPr>
    </w:lvl>
    <w:lvl w:ilvl="4" w:tplc="04020019" w:tentative="1">
      <w:start w:val="1"/>
      <w:numFmt w:val="lowerLetter"/>
      <w:lvlText w:val="%5."/>
      <w:lvlJc w:val="left"/>
      <w:pPr>
        <w:ind w:left="3904" w:hanging="360"/>
      </w:pPr>
    </w:lvl>
    <w:lvl w:ilvl="5" w:tplc="0402001B" w:tentative="1">
      <w:start w:val="1"/>
      <w:numFmt w:val="lowerRoman"/>
      <w:lvlText w:val="%6."/>
      <w:lvlJc w:val="right"/>
      <w:pPr>
        <w:ind w:left="4624" w:hanging="180"/>
      </w:pPr>
    </w:lvl>
    <w:lvl w:ilvl="6" w:tplc="0402000F" w:tentative="1">
      <w:start w:val="1"/>
      <w:numFmt w:val="decimal"/>
      <w:lvlText w:val="%7."/>
      <w:lvlJc w:val="left"/>
      <w:pPr>
        <w:ind w:left="5344" w:hanging="360"/>
      </w:pPr>
    </w:lvl>
    <w:lvl w:ilvl="7" w:tplc="04020019" w:tentative="1">
      <w:start w:val="1"/>
      <w:numFmt w:val="lowerLetter"/>
      <w:lvlText w:val="%8."/>
      <w:lvlJc w:val="left"/>
      <w:pPr>
        <w:ind w:left="6064" w:hanging="360"/>
      </w:pPr>
    </w:lvl>
    <w:lvl w:ilvl="8" w:tplc="0402001B" w:tentative="1">
      <w:start w:val="1"/>
      <w:numFmt w:val="lowerRoman"/>
      <w:lvlText w:val="%9."/>
      <w:lvlJc w:val="right"/>
      <w:pPr>
        <w:ind w:left="6784" w:hanging="180"/>
      </w:pPr>
    </w:lvl>
  </w:abstractNum>
  <w:abstractNum w:abstractNumId="1" w15:restartNumberingAfterBreak="0">
    <w:nsid w:val="04B96724"/>
    <w:multiLevelType w:val="hybridMultilevel"/>
    <w:tmpl w:val="979602C2"/>
    <w:lvl w:ilvl="0" w:tplc="04090017">
      <w:start w:val="1"/>
      <w:numFmt w:val="lowerLetter"/>
      <w:lvlText w:val="%1)"/>
      <w:lvlJc w:val="left"/>
      <w:pPr>
        <w:ind w:left="99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E32370"/>
    <w:multiLevelType w:val="hybridMultilevel"/>
    <w:tmpl w:val="6C4AC09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FC4DD3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826A11"/>
    <w:multiLevelType w:val="hybridMultilevel"/>
    <w:tmpl w:val="98C096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A9762D3"/>
    <w:multiLevelType w:val="hybridMultilevel"/>
    <w:tmpl w:val="84D461B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AE76885"/>
    <w:multiLevelType w:val="hybridMultilevel"/>
    <w:tmpl w:val="BCD4B8F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1C0DE5"/>
    <w:multiLevelType w:val="hybridMultilevel"/>
    <w:tmpl w:val="40B836A2"/>
    <w:lvl w:ilvl="0" w:tplc="04090017">
      <w:start w:val="1"/>
      <w:numFmt w:val="lowerLetter"/>
      <w:lvlText w:val="%1)"/>
      <w:lvlJc w:val="left"/>
      <w:pPr>
        <w:ind w:left="1024" w:hanging="360"/>
      </w:pPr>
    </w:lvl>
    <w:lvl w:ilvl="1" w:tplc="04020019" w:tentative="1">
      <w:start w:val="1"/>
      <w:numFmt w:val="lowerLetter"/>
      <w:lvlText w:val="%2."/>
      <w:lvlJc w:val="left"/>
      <w:pPr>
        <w:ind w:left="1744" w:hanging="360"/>
      </w:pPr>
    </w:lvl>
    <w:lvl w:ilvl="2" w:tplc="0402001B" w:tentative="1">
      <w:start w:val="1"/>
      <w:numFmt w:val="lowerRoman"/>
      <w:lvlText w:val="%3."/>
      <w:lvlJc w:val="right"/>
      <w:pPr>
        <w:ind w:left="2464" w:hanging="180"/>
      </w:pPr>
    </w:lvl>
    <w:lvl w:ilvl="3" w:tplc="0402000F" w:tentative="1">
      <w:start w:val="1"/>
      <w:numFmt w:val="decimal"/>
      <w:lvlText w:val="%4."/>
      <w:lvlJc w:val="left"/>
      <w:pPr>
        <w:ind w:left="3184" w:hanging="360"/>
      </w:pPr>
    </w:lvl>
    <w:lvl w:ilvl="4" w:tplc="04020019" w:tentative="1">
      <w:start w:val="1"/>
      <w:numFmt w:val="lowerLetter"/>
      <w:lvlText w:val="%5."/>
      <w:lvlJc w:val="left"/>
      <w:pPr>
        <w:ind w:left="3904" w:hanging="360"/>
      </w:pPr>
    </w:lvl>
    <w:lvl w:ilvl="5" w:tplc="0402001B" w:tentative="1">
      <w:start w:val="1"/>
      <w:numFmt w:val="lowerRoman"/>
      <w:lvlText w:val="%6."/>
      <w:lvlJc w:val="right"/>
      <w:pPr>
        <w:ind w:left="4624" w:hanging="180"/>
      </w:pPr>
    </w:lvl>
    <w:lvl w:ilvl="6" w:tplc="0402000F" w:tentative="1">
      <w:start w:val="1"/>
      <w:numFmt w:val="decimal"/>
      <w:lvlText w:val="%7."/>
      <w:lvlJc w:val="left"/>
      <w:pPr>
        <w:ind w:left="5344" w:hanging="360"/>
      </w:pPr>
    </w:lvl>
    <w:lvl w:ilvl="7" w:tplc="04020019" w:tentative="1">
      <w:start w:val="1"/>
      <w:numFmt w:val="lowerLetter"/>
      <w:lvlText w:val="%8."/>
      <w:lvlJc w:val="left"/>
      <w:pPr>
        <w:ind w:left="6064" w:hanging="360"/>
      </w:pPr>
    </w:lvl>
    <w:lvl w:ilvl="8" w:tplc="0402001B" w:tentative="1">
      <w:start w:val="1"/>
      <w:numFmt w:val="lowerRoman"/>
      <w:lvlText w:val="%9."/>
      <w:lvlJc w:val="right"/>
      <w:pPr>
        <w:ind w:left="6784" w:hanging="180"/>
      </w:pPr>
    </w:lvl>
  </w:abstractNum>
  <w:abstractNum w:abstractNumId="8" w15:restartNumberingAfterBreak="0">
    <w:nsid w:val="12CB34C8"/>
    <w:multiLevelType w:val="hybridMultilevel"/>
    <w:tmpl w:val="B5260D88"/>
    <w:lvl w:ilvl="0" w:tplc="04090017">
      <w:start w:val="1"/>
      <w:numFmt w:val="lowerLetter"/>
      <w:lvlText w:val="%1)"/>
      <w:lvlJc w:val="left"/>
      <w:pPr>
        <w:ind w:left="99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5BF070A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F8246B"/>
    <w:multiLevelType w:val="hybridMultilevel"/>
    <w:tmpl w:val="4D5C592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98A7A36"/>
    <w:multiLevelType w:val="hybridMultilevel"/>
    <w:tmpl w:val="2A9C1EC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F01EB0"/>
    <w:multiLevelType w:val="hybridMultilevel"/>
    <w:tmpl w:val="DE08703C"/>
    <w:lvl w:ilvl="0" w:tplc="04090001">
      <w:start w:val="1"/>
      <w:numFmt w:val="bullet"/>
      <w:lvlText w:val=""/>
      <w:lvlJc w:val="left"/>
      <w:pPr>
        <w:ind w:left="14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1" w:hanging="360"/>
      </w:pPr>
      <w:rPr>
        <w:rFonts w:ascii="Wingdings" w:hAnsi="Wingdings" w:hint="default"/>
      </w:rPr>
    </w:lvl>
  </w:abstractNum>
  <w:abstractNum w:abstractNumId="14" w15:restartNumberingAfterBreak="0">
    <w:nsid w:val="1D4E6104"/>
    <w:multiLevelType w:val="hybridMultilevel"/>
    <w:tmpl w:val="47D4FC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15242C"/>
    <w:multiLevelType w:val="hybridMultilevel"/>
    <w:tmpl w:val="D2B89D7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32162E4"/>
    <w:multiLevelType w:val="hybridMultilevel"/>
    <w:tmpl w:val="44DC05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FB2F9A"/>
    <w:multiLevelType w:val="hybridMultilevel"/>
    <w:tmpl w:val="C2AE393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93E6B96"/>
    <w:multiLevelType w:val="hybridMultilevel"/>
    <w:tmpl w:val="89A28E3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FE3828"/>
    <w:multiLevelType w:val="hybridMultilevel"/>
    <w:tmpl w:val="8F90F7E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EC03A0C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D14393"/>
    <w:multiLevelType w:val="hybridMultilevel"/>
    <w:tmpl w:val="0BD8DA9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3BF84ACE"/>
    <w:multiLevelType w:val="hybridMultilevel"/>
    <w:tmpl w:val="D2B89D7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BF85E55"/>
    <w:multiLevelType w:val="hybridMultilevel"/>
    <w:tmpl w:val="0BD8DA9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3D1926D9"/>
    <w:multiLevelType w:val="hybridMultilevel"/>
    <w:tmpl w:val="D2B89D7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3DC14EFC"/>
    <w:multiLevelType w:val="hybridMultilevel"/>
    <w:tmpl w:val="04744F2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3FDB6811"/>
    <w:multiLevelType w:val="hybridMultilevel"/>
    <w:tmpl w:val="849E0D6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FB6E00"/>
    <w:multiLevelType w:val="hybridMultilevel"/>
    <w:tmpl w:val="4CEC930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4A5B464C"/>
    <w:multiLevelType w:val="hybridMultilevel"/>
    <w:tmpl w:val="93AC93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4CDB3B0C"/>
    <w:multiLevelType w:val="hybridMultilevel"/>
    <w:tmpl w:val="F1D29B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DFD7D52"/>
    <w:multiLevelType w:val="hybridMultilevel"/>
    <w:tmpl w:val="CF0EDD1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7D0283"/>
    <w:multiLevelType w:val="hybridMultilevel"/>
    <w:tmpl w:val="FE86224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D105C4"/>
    <w:multiLevelType w:val="hybridMultilevel"/>
    <w:tmpl w:val="131ED10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5AB260B"/>
    <w:multiLevelType w:val="hybridMultilevel"/>
    <w:tmpl w:val="5BDA581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69407B7D"/>
    <w:multiLevelType w:val="hybridMultilevel"/>
    <w:tmpl w:val="994EDC7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4420B8"/>
    <w:multiLevelType w:val="hybridMultilevel"/>
    <w:tmpl w:val="201C3E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254458F"/>
    <w:multiLevelType w:val="hybridMultilevel"/>
    <w:tmpl w:val="B90C7A0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950980"/>
    <w:multiLevelType w:val="hybridMultilevel"/>
    <w:tmpl w:val="C4F0D91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7E24764A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4C529E"/>
    <w:multiLevelType w:val="hybridMultilevel"/>
    <w:tmpl w:val="6E44B98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8"/>
  </w:num>
  <w:num w:numId="3">
    <w:abstractNumId w:val="16"/>
  </w:num>
  <w:num w:numId="4">
    <w:abstractNumId w:val="10"/>
  </w:num>
  <w:num w:numId="5">
    <w:abstractNumId w:val="3"/>
  </w:num>
  <w:num w:numId="6">
    <w:abstractNumId w:val="20"/>
  </w:num>
  <w:num w:numId="7">
    <w:abstractNumId w:val="35"/>
  </w:num>
  <w:num w:numId="8">
    <w:abstractNumId w:val="33"/>
  </w:num>
  <w:num w:numId="9">
    <w:abstractNumId w:val="13"/>
  </w:num>
  <w:num w:numId="10">
    <w:abstractNumId w:val="28"/>
  </w:num>
  <w:num w:numId="11">
    <w:abstractNumId w:val="4"/>
  </w:num>
  <w:num w:numId="12">
    <w:abstractNumId w:val="6"/>
  </w:num>
  <w:num w:numId="1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3"/>
  </w:num>
  <w:num w:numId="15">
    <w:abstractNumId w:val="28"/>
  </w:num>
  <w:num w:numId="16">
    <w:abstractNumId w:val="4"/>
  </w:num>
  <w:num w:numId="17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9"/>
  </w:num>
  <w:num w:numId="19">
    <w:abstractNumId w:val="12"/>
  </w:num>
  <w:num w:numId="20">
    <w:abstractNumId w:val="26"/>
  </w:num>
  <w:num w:numId="21">
    <w:abstractNumId w:val="14"/>
  </w:num>
  <w:num w:numId="22">
    <w:abstractNumId w:val="11"/>
  </w:num>
  <w:num w:numId="23">
    <w:abstractNumId w:val="30"/>
  </w:num>
  <w:num w:numId="24">
    <w:abstractNumId w:val="2"/>
  </w:num>
  <w:num w:numId="25">
    <w:abstractNumId w:val="34"/>
  </w:num>
  <w:num w:numId="26">
    <w:abstractNumId w:val="36"/>
  </w:num>
  <w:num w:numId="27">
    <w:abstractNumId w:val="18"/>
  </w:num>
  <w:num w:numId="28">
    <w:abstractNumId w:val="8"/>
  </w:num>
  <w:num w:numId="29">
    <w:abstractNumId w:val="1"/>
  </w:num>
  <w:num w:numId="30">
    <w:abstractNumId w:val="17"/>
  </w:num>
  <w:num w:numId="31">
    <w:abstractNumId w:val="32"/>
  </w:num>
  <w:num w:numId="32">
    <w:abstractNumId w:val="37"/>
  </w:num>
  <w:num w:numId="33">
    <w:abstractNumId w:val="27"/>
  </w:num>
  <w:num w:numId="34">
    <w:abstractNumId w:val="5"/>
  </w:num>
  <w:num w:numId="35">
    <w:abstractNumId w:val="0"/>
  </w:num>
  <w:num w:numId="36">
    <w:abstractNumId w:val="7"/>
  </w:num>
  <w:num w:numId="37">
    <w:abstractNumId w:val="39"/>
  </w:num>
  <w:num w:numId="38">
    <w:abstractNumId w:val="24"/>
  </w:num>
  <w:num w:numId="39">
    <w:abstractNumId w:val="31"/>
  </w:num>
  <w:num w:numId="40">
    <w:abstractNumId w:val="15"/>
  </w:num>
  <w:num w:numId="41">
    <w:abstractNumId w:val="22"/>
  </w:num>
  <w:num w:numId="42">
    <w:abstractNumId w:val="23"/>
  </w:num>
  <w:num w:numId="43">
    <w:abstractNumId w:val="25"/>
  </w:num>
  <w:num w:numId="44">
    <w:abstractNumId w:val="21"/>
  </w:num>
  <w:num w:numId="4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Mrc0NTM2NzQ2M7NQ0lEKTi0uzszPAykwrQUAZyi1z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E99"/>
    <w:rsid w:val="00034EAC"/>
    <w:rsid w:val="0004613E"/>
    <w:rsid w:val="00064D15"/>
    <w:rsid w:val="0008559D"/>
    <w:rsid w:val="00086727"/>
    <w:rsid w:val="0009209B"/>
    <w:rsid w:val="00092A0B"/>
    <w:rsid w:val="000978DD"/>
    <w:rsid w:val="000A6794"/>
    <w:rsid w:val="000B39E6"/>
    <w:rsid w:val="000B56F0"/>
    <w:rsid w:val="000C5361"/>
    <w:rsid w:val="000F1E29"/>
    <w:rsid w:val="00103906"/>
    <w:rsid w:val="001051F0"/>
    <w:rsid w:val="001275B9"/>
    <w:rsid w:val="00131CA0"/>
    <w:rsid w:val="00142C75"/>
    <w:rsid w:val="001449E8"/>
    <w:rsid w:val="00156195"/>
    <w:rsid w:val="00156F2E"/>
    <w:rsid w:val="001619DF"/>
    <w:rsid w:val="00164CDC"/>
    <w:rsid w:val="00167CF1"/>
    <w:rsid w:val="00171021"/>
    <w:rsid w:val="00173CBC"/>
    <w:rsid w:val="00175E1D"/>
    <w:rsid w:val="0018004A"/>
    <w:rsid w:val="00182222"/>
    <w:rsid w:val="001837BD"/>
    <w:rsid w:val="00183A2C"/>
    <w:rsid w:val="001904E8"/>
    <w:rsid w:val="001A6728"/>
    <w:rsid w:val="001B1E34"/>
    <w:rsid w:val="001B23D9"/>
    <w:rsid w:val="001B4093"/>
    <w:rsid w:val="001B7060"/>
    <w:rsid w:val="001C1FCD"/>
    <w:rsid w:val="001D2464"/>
    <w:rsid w:val="001D50AE"/>
    <w:rsid w:val="001E1161"/>
    <w:rsid w:val="001E3FEF"/>
    <w:rsid w:val="00202683"/>
    <w:rsid w:val="00215FCE"/>
    <w:rsid w:val="00222249"/>
    <w:rsid w:val="002326A7"/>
    <w:rsid w:val="00232E7D"/>
    <w:rsid w:val="00250E22"/>
    <w:rsid w:val="00264287"/>
    <w:rsid w:val="0026589D"/>
    <w:rsid w:val="002664E1"/>
    <w:rsid w:val="002674C4"/>
    <w:rsid w:val="002700F9"/>
    <w:rsid w:val="0027476E"/>
    <w:rsid w:val="002819B5"/>
    <w:rsid w:val="002853F4"/>
    <w:rsid w:val="00290CDE"/>
    <w:rsid w:val="002926B6"/>
    <w:rsid w:val="002A2D2D"/>
    <w:rsid w:val="002A46FC"/>
    <w:rsid w:val="002C539D"/>
    <w:rsid w:val="002C71C6"/>
    <w:rsid w:val="002D07CA"/>
    <w:rsid w:val="002D0949"/>
    <w:rsid w:val="00305122"/>
    <w:rsid w:val="003230CF"/>
    <w:rsid w:val="0033212E"/>
    <w:rsid w:val="0033490F"/>
    <w:rsid w:val="0036658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050C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6091"/>
    <w:rsid w:val="005439C9"/>
    <w:rsid w:val="00553CCB"/>
    <w:rsid w:val="0056353F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6737"/>
    <w:rsid w:val="005E04CE"/>
    <w:rsid w:val="005E23CE"/>
    <w:rsid w:val="005E6CC9"/>
    <w:rsid w:val="00600083"/>
    <w:rsid w:val="00604363"/>
    <w:rsid w:val="00622A84"/>
    <w:rsid w:val="00624212"/>
    <w:rsid w:val="006242A9"/>
    <w:rsid w:val="00624DCF"/>
    <w:rsid w:val="0063342B"/>
    <w:rsid w:val="00640502"/>
    <w:rsid w:val="00644D27"/>
    <w:rsid w:val="006640AE"/>
    <w:rsid w:val="00667317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3E11"/>
    <w:rsid w:val="00704432"/>
    <w:rsid w:val="007051DF"/>
    <w:rsid w:val="00724DA4"/>
    <w:rsid w:val="00730C6C"/>
    <w:rsid w:val="00733E66"/>
    <w:rsid w:val="00763912"/>
    <w:rsid w:val="00774E44"/>
    <w:rsid w:val="00775ACF"/>
    <w:rsid w:val="00785258"/>
    <w:rsid w:val="00791F02"/>
    <w:rsid w:val="0079324A"/>
    <w:rsid w:val="00794EEE"/>
    <w:rsid w:val="007A635E"/>
    <w:rsid w:val="007B2E6C"/>
    <w:rsid w:val="007B3686"/>
    <w:rsid w:val="007C2C37"/>
    <w:rsid w:val="007C3805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07C2"/>
    <w:rsid w:val="0085184F"/>
    <w:rsid w:val="0085451C"/>
    <w:rsid w:val="00861625"/>
    <w:rsid w:val="008617B5"/>
    <w:rsid w:val="00870828"/>
    <w:rsid w:val="00876B03"/>
    <w:rsid w:val="0088080B"/>
    <w:rsid w:val="008A36C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2D24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726F"/>
    <w:rsid w:val="00A020B8"/>
    <w:rsid w:val="00A02545"/>
    <w:rsid w:val="00A025E6"/>
    <w:rsid w:val="00A05555"/>
    <w:rsid w:val="00A06D89"/>
    <w:rsid w:val="00A1453D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6C03"/>
    <w:rsid w:val="00AC77AD"/>
    <w:rsid w:val="00AD3214"/>
    <w:rsid w:val="00AD666E"/>
    <w:rsid w:val="00AE05D3"/>
    <w:rsid w:val="00AE355A"/>
    <w:rsid w:val="00B03782"/>
    <w:rsid w:val="00B06B73"/>
    <w:rsid w:val="00B148DD"/>
    <w:rsid w:val="00B2472A"/>
    <w:rsid w:val="00B25FC2"/>
    <w:rsid w:val="00B567F6"/>
    <w:rsid w:val="00B56DF3"/>
    <w:rsid w:val="00B57A5C"/>
    <w:rsid w:val="00B6185B"/>
    <w:rsid w:val="00B638EB"/>
    <w:rsid w:val="00B63DED"/>
    <w:rsid w:val="00B70797"/>
    <w:rsid w:val="00B70A8F"/>
    <w:rsid w:val="00B74603"/>
    <w:rsid w:val="00B753E7"/>
    <w:rsid w:val="00B86AF3"/>
    <w:rsid w:val="00B9309B"/>
    <w:rsid w:val="00B954F1"/>
    <w:rsid w:val="00BA1F40"/>
    <w:rsid w:val="00BA4820"/>
    <w:rsid w:val="00BA6C81"/>
    <w:rsid w:val="00BB05FA"/>
    <w:rsid w:val="00BB0D4B"/>
    <w:rsid w:val="00BB5B10"/>
    <w:rsid w:val="00BC0460"/>
    <w:rsid w:val="00BC56D6"/>
    <w:rsid w:val="00BD0F22"/>
    <w:rsid w:val="00BE399E"/>
    <w:rsid w:val="00BE747F"/>
    <w:rsid w:val="00BF1775"/>
    <w:rsid w:val="00BF201D"/>
    <w:rsid w:val="00C0490B"/>
    <w:rsid w:val="00C07904"/>
    <w:rsid w:val="00C121AF"/>
    <w:rsid w:val="00C14C80"/>
    <w:rsid w:val="00C27853"/>
    <w:rsid w:val="00C355A5"/>
    <w:rsid w:val="00C40B08"/>
    <w:rsid w:val="00C43B64"/>
    <w:rsid w:val="00C53F37"/>
    <w:rsid w:val="00C5499A"/>
    <w:rsid w:val="00C62A0F"/>
    <w:rsid w:val="00C80FBB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46B3"/>
    <w:rsid w:val="00D4354E"/>
    <w:rsid w:val="00D43F69"/>
    <w:rsid w:val="00D50F79"/>
    <w:rsid w:val="00D73957"/>
    <w:rsid w:val="00D8395C"/>
    <w:rsid w:val="00D90660"/>
    <w:rsid w:val="00D910AA"/>
    <w:rsid w:val="00DA028F"/>
    <w:rsid w:val="00DA06F6"/>
    <w:rsid w:val="00DB70FC"/>
    <w:rsid w:val="00DC28E6"/>
    <w:rsid w:val="00DC5313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BCA"/>
    <w:rsid w:val="00E74623"/>
    <w:rsid w:val="00E80E3D"/>
    <w:rsid w:val="00E84169"/>
    <w:rsid w:val="00E86D42"/>
    <w:rsid w:val="00E870B8"/>
    <w:rsid w:val="00EA1019"/>
    <w:rsid w:val="00EA20EC"/>
    <w:rsid w:val="00EA3B29"/>
    <w:rsid w:val="00EB1415"/>
    <w:rsid w:val="00EB7421"/>
    <w:rsid w:val="00EC36F5"/>
    <w:rsid w:val="00EC5A4D"/>
    <w:rsid w:val="00ED0DEA"/>
    <w:rsid w:val="00ED5FF7"/>
    <w:rsid w:val="00ED73C4"/>
    <w:rsid w:val="00EE441A"/>
    <w:rsid w:val="00EF2CD3"/>
    <w:rsid w:val="00F005A8"/>
    <w:rsid w:val="00F00AFF"/>
    <w:rsid w:val="00F20B48"/>
    <w:rsid w:val="00F258BA"/>
    <w:rsid w:val="00F27C69"/>
    <w:rsid w:val="00F27E9C"/>
    <w:rsid w:val="00F41F41"/>
    <w:rsid w:val="00F43855"/>
    <w:rsid w:val="00F46918"/>
    <w:rsid w:val="00F46DDE"/>
    <w:rsid w:val="00F57F9E"/>
    <w:rsid w:val="00F655ED"/>
    <w:rsid w:val="00F7033C"/>
    <w:rsid w:val="00F96AFD"/>
    <w:rsid w:val="00F96D0D"/>
    <w:rsid w:val="00F976AD"/>
    <w:rsid w:val="00FA6461"/>
    <w:rsid w:val="00FD7317"/>
    <w:rsid w:val="00FE038F"/>
    <w:rsid w:val="00FF3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646732C3-3B36-4124-A626-0D455679C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mord">
    <w:name w:val="mord"/>
    <w:basedOn w:val="DefaultParagraphFont"/>
    <w:rsid w:val="00DC5313"/>
  </w:style>
  <w:style w:type="character" w:customStyle="1" w:styleId="mbin">
    <w:name w:val="mbin"/>
    <w:basedOn w:val="DefaultParagraphFont"/>
    <w:rsid w:val="00DC5313"/>
  </w:style>
  <w:style w:type="character" w:customStyle="1" w:styleId="mopen">
    <w:name w:val="mopen"/>
    <w:basedOn w:val="DefaultParagraphFont"/>
    <w:rsid w:val="00DC5313"/>
  </w:style>
  <w:style w:type="character" w:customStyle="1" w:styleId="mclose">
    <w:name w:val="mclose"/>
    <w:basedOn w:val="DefaultParagraphFont"/>
    <w:rsid w:val="00DC5313"/>
  </w:style>
  <w:style w:type="character" w:customStyle="1" w:styleId="mrel">
    <w:name w:val="mrel"/>
    <w:basedOn w:val="DefaultParagraphFont"/>
    <w:rsid w:val="00DC5313"/>
  </w:style>
  <w:style w:type="character" w:customStyle="1" w:styleId="mop">
    <w:name w:val="mop"/>
    <w:basedOn w:val="DefaultParagraphFont"/>
    <w:rsid w:val="00F005A8"/>
  </w:style>
  <w:style w:type="character" w:customStyle="1" w:styleId="vlist-s">
    <w:name w:val="vlist-s"/>
    <w:basedOn w:val="DefaultParagraphFont"/>
    <w:rsid w:val="00F005A8"/>
  </w:style>
  <w:style w:type="character" w:customStyle="1" w:styleId="mspace">
    <w:name w:val="mspace"/>
    <w:basedOn w:val="DefaultParagraphFont"/>
    <w:rsid w:val="00876B03"/>
  </w:style>
  <w:style w:type="character" w:customStyle="1" w:styleId="mpunct">
    <w:name w:val="mpunct"/>
    <w:basedOn w:val="DefaultParagraphFont"/>
    <w:rsid w:val="00876B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41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2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6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6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056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1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51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6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6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5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8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7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8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980EB5-D60B-40A6-8550-ED45E1CA65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481</Words>
  <Characters>274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Условни конструкции - лаб</vt:lpstr>
    </vt:vector>
  </TitlesOfParts>
  <Company>SoftUni – https://softuni.org</Company>
  <LinksUpToDate>false</LinksUpToDate>
  <CharactersWithSpaces>3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ловни конструкции - лаб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7</cp:revision>
  <cp:lastPrinted>2015-10-26T22:35:00Z</cp:lastPrinted>
  <dcterms:created xsi:type="dcterms:W3CDTF">2021-11-09T11:42:00Z</dcterms:created>
  <dcterms:modified xsi:type="dcterms:W3CDTF">2021-11-19T13:00:00Z</dcterms:modified>
  <cp:category>programming;education;software engineering;software development</cp:category>
</cp:coreProperties>
</file>